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259961" w14:textId="77777777" w:rsidR="00545887" w:rsidRPr="00545887" w:rsidRDefault="00545887" w:rsidP="00545887">
      <w:pPr>
        <w:widowControl w:val="0"/>
        <w:autoSpaceDE w:val="0"/>
        <w:autoSpaceDN w:val="0"/>
        <w:spacing w:before="73" w:after="0" w:line="379" w:lineRule="auto"/>
        <w:ind w:left="993" w:right="1044" w:hanging="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45887">
        <w:rPr>
          <w:rFonts w:ascii="Times New Roman" w:eastAsia="Times New Roman" w:hAnsi="Times New Roman" w:cs="Times New Roman"/>
          <w:sz w:val="24"/>
          <w:szCs w:val="24"/>
        </w:rPr>
        <w:t>Министерство науки и высшего образования Российской Федерации</w:t>
      </w:r>
      <w:r w:rsidRPr="00545887">
        <w:rPr>
          <w:rFonts w:ascii="Times New Roman" w:eastAsia="Times New Roman" w:hAnsi="Times New Roman" w:cs="Times New Roman"/>
          <w:spacing w:val="1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Федеральное государственное автономное образовательное учреждение</w:t>
      </w:r>
      <w:r w:rsidRPr="00545887">
        <w:rPr>
          <w:rFonts w:ascii="Times New Roman" w:eastAsia="Times New Roman" w:hAnsi="Times New Roman" w:cs="Times New Roman"/>
          <w:spacing w:val="-57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высшего</w:t>
      </w:r>
      <w:r w:rsidRPr="00545887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образования</w:t>
      </w:r>
    </w:p>
    <w:p w14:paraId="0F42D5BA" w14:textId="3D6675E0" w:rsidR="00545887" w:rsidRPr="00545887" w:rsidRDefault="00545887" w:rsidP="00545887">
      <w:pPr>
        <w:widowControl w:val="0"/>
        <w:tabs>
          <w:tab w:val="left" w:pos="8912"/>
        </w:tabs>
        <w:autoSpaceDE w:val="0"/>
        <w:autoSpaceDN w:val="0"/>
        <w:spacing w:before="1" w:after="0" w:line="240" w:lineRule="auto"/>
        <w:ind w:left="284" w:right="443"/>
        <w:jc w:val="center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45887">
        <w:rPr>
          <w:rFonts w:ascii="Times New Roman" w:eastAsia="Times New Roman" w:hAnsi="Times New Roman" w:cs="Times New Roman"/>
          <w:b/>
          <w:bCs/>
          <w:sz w:val="24"/>
          <w:szCs w:val="24"/>
        </w:rPr>
        <w:t>«Пермский</w:t>
      </w:r>
      <w:r w:rsidRPr="00545887"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b/>
          <w:bCs/>
          <w:sz w:val="24"/>
          <w:szCs w:val="24"/>
        </w:rPr>
        <w:t>национальный</w:t>
      </w:r>
      <w:r w:rsidRPr="00545887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b/>
          <w:bCs/>
          <w:sz w:val="24"/>
          <w:szCs w:val="24"/>
        </w:rPr>
        <w:t>исследовательский</w:t>
      </w:r>
      <w:r w:rsidRPr="00545887"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b/>
          <w:bCs/>
          <w:sz w:val="24"/>
          <w:szCs w:val="24"/>
        </w:rPr>
        <w:t>политехнический</w:t>
      </w:r>
      <w:r w:rsidRPr="00545887"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b/>
          <w:bCs/>
          <w:sz w:val="24"/>
          <w:szCs w:val="24"/>
        </w:rPr>
        <w:t>университет»</w:t>
      </w:r>
    </w:p>
    <w:p w14:paraId="14B58055" w14:textId="77777777" w:rsidR="00545887" w:rsidRPr="00545887" w:rsidRDefault="00545887" w:rsidP="00545887">
      <w:pPr>
        <w:widowControl w:val="0"/>
        <w:autoSpaceDE w:val="0"/>
        <w:autoSpaceDN w:val="0"/>
        <w:spacing w:before="160" w:after="0" w:line="240" w:lineRule="auto"/>
        <w:ind w:left="3464" w:right="3509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45887">
        <w:rPr>
          <w:rFonts w:ascii="Times New Roman" w:eastAsia="Times New Roman" w:hAnsi="Times New Roman" w:cs="Times New Roman"/>
          <w:sz w:val="24"/>
          <w:szCs w:val="24"/>
        </w:rPr>
        <w:t>(ПНИПУ)</w:t>
      </w:r>
    </w:p>
    <w:p w14:paraId="1208FA40" w14:textId="77777777" w:rsidR="00545887" w:rsidRPr="00545887" w:rsidRDefault="00545887" w:rsidP="00545887">
      <w:pPr>
        <w:widowControl w:val="0"/>
        <w:autoSpaceDE w:val="0"/>
        <w:autoSpaceDN w:val="0"/>
        <w:spacing w:before="161" w:after="0" w:line="240" w:lineRule="auto"/>
        <w:ind w:left="394" w:right="43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45887">
        <w:rPr>
          <w:rFonts w:ascii="Times New Roman" w:eastAsia="Times New Roman" w:hAnsi="Times New Roman" w:cs="Times New Roman"/>
          <w:sz w:val="24"/>
          <w:szCs w:val="24"/>
        </w:rPr>
        <w:t>Электротехнический</w:t>
      </w:r>
      <w:r w:rsidRPr="0054588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факультет</w:t>
      </w:r>
    </w:p>
    <w:p w14:paraId="7D7513A8" w14:textId="77777777" w:rsidR="00545887" w:rsidRPr="00545887" w:rsidRDefault="00545887" w:rsidP="00545887">
      <w:pPr>
        <w:widowControl w:val="0"/>
        <w:autoSpaceDE w:val="0"/>
        <w:autoSpaceDN w:val="0"/>
        <w:spacing w:before="159" w:after="0" w:line="379" w:lineRule="auto"/>
        <w:ind w:left="392" w:right="443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45887">
        <w:rPr>
          <w:rFonts w:ascii="Times New Roman" w:eastAsia="Times New Roman" w:hAnsi="Times New Roman" w:cs="Times New Roman"/>
          <w:sz w:val="24"/>
          <w:szCs w:val="24"/>
        </w:rPr>
        <w:t>Кафедра</w:t>
      </w:r>
      <w:r w:rsidRPr="00545887"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«Информационные</w:t>
      </w:r>
      <w:r w:rsidRPr="0054588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технологии</w:t>
      </w:r>
      <w:r w:rsidRPr="00545887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545887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автоматизированные</w:t>
      </w:r>
      <w:r w:rsidRPr="00545887">
        <w:rPr>
          <w:rFonts w:ascii="Times New Roman" w:eastAsia="Times New Roman" w:hAnsi="Times New Roman" w:cs="Times New Roman"/>
          <w:spacing w:val="-5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системы»</w:t>
      </w:r>
      <w:r w:rsidRPr="00545887">
        <w:rPr>
          <w:rFonts w:ascii="Times New Roman" w:eastAsia="Times New Roman" w:hAnsi="Times New Roman" w:cs="Times New Roman"/>
          <w:spacing w:val="-4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(ИТАС)</w:t>
      </w:r>
      <w:r w:rsidRPr="00545887">
        <w:rPr>
          <w:rFonts w:ascii="Times New Roman" w:eastAsia="Times New Roman" w:hAnsi="Times New Roman" w:cs="Times New Roman"/>
          <w:spacing w:val="-57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Направление</w:t>
      </w:r>
      <w:r w:rsidRPr="00545887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подготовки:</w:t>
      </w:r>
      <w:r w:rsidRPr="0054588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09.03.01-</w:t>
      </w:r>
      <w:r w:rsidRPr="00545887">
        <w:rPr>
          <w:rFonts w:ascii="Times New Roman" w:eastAsia="Times New Roman" w:hAnsi="Times New Roman" w:cs="Times New Roman"/>
          <w:b/>
          <w:sz w:val="24"/>
          <w:szCs w:val="24"/>
        </w:rPr>
        <w:t>«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Информатика</w:t>
      </w:r>
      <w:r w:rsidRPr="00545887">
        <w:rPr>
          <w:rFonts w:ascii="Times New Roman" w:eastAsia="Times New Roman" w:hAnsi="Times New Roman" w:cs="Times New Roman"/>
          <w:spacing w:val="-3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и</w:t>
      </w:r>
      <w:r w:rsidRPr="0054588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вычислительная</w:t>
      </w:r>
      <w:r w:rsidRPr="00545887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545887">
        <w:rPr>
          <w:rFonts w:ascii="Times New Roman" w:eastAsia="Times New Roman" w:hAnsi="Times New Roman" w:cs="Times New Roman"/>
          <w:sz w:val="24"/>
          <w:szCs w:val="24"/>
        </w:rPr>
        <w:t>техника</w:t>
      </w:r>
      <w:r w:rsidRPr="00545887">
        <w:rPr>
          <w:rFonts w:ascii="Times New Roman" w:eastAsia="Times New Roman" w:hAnsi="Times New Roman" w:cs="Times New Roman"/>
          <w:b/>
          <w:sz w:val="24"/>
          <w:szCs w:val="24"/>
        </w:rPr>
        <w:t>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3B5A6453" w:rsidR="00C7382A" w:rsidRPr="00E96AB0" w:rsidRDefault="00545887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«</w:t>
      </w:r>
      <w:r w:rsidR="000D6FF1">
        <w:rPr>
          <w:rFonts w:ascii="Times New Roman" w:hAnsi="Times New Roman" w:cs="Times New Roman"/>
          <w:b/>
          <w:bCs/>
          <w:sz w:val="28"/>
          <w:szCs w:val="28"/>
        </w:rPr>
        <w:t>Машина Тьюринга</w:t>
      </w:r>
      <w:r>
        <w:rPr>
          <w:rFonts w:ascii="Times New Roman" w:hAnsi="Times New Roman" w:cs="Times New Roman"/>
          <w:b/>
          <w:bCs/>
          <w:sz w:val="28"/>
          <w:szCs w:val="28"/>
        </w:rPr>
        <w:t>»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586D84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DA6AD7D" w14:textId="0A508F21" w:rsidR="00586D84" w:rsidRPr="00586D84" w:rsidRDefault="00586D84" w:rsidP="00586D84">
      <w:pPr>
        <w:spacing w:line="362" w:lineRule="auto"/>
        <w:ind w:left="5670" w:right="141" w:firstLine="24"/>
        <w:rPr>
          <w:rFonts w:ascii="Times New Roman" w:hAnsi="Times New Roman" w:cs="Times New Roman"/>
        </w:rPr>
      </w:pPr>
      <w:r w:rsidRPr="00586D84">
        <w:rPr>
          <w:rFonts w:ascii="Times New Roman" w:hAnsi="Times New Roman" w:cs="Times New Roman"/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6BE2975F" wp14:editId="6ED5FD43">
                <wp:simplePos x="0" y="0"/>
                <wp:positionH relativeFrom="page">
                  <wp:posOffset>4686300</wp:posOffset>
                </wp:positionH>
                <wp:positionV relativeFrom="paragraph">
                  <wp:posOffset>419100</wp:posOffset>
                </wp:positionV>
                <wp:extent cx="2247900" cy="0"/>
                <wp:effectExtent l="0" t="0" r="0" b="0"/>
                <wp:wrapNone/>
                <wp:docPr id="30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2479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2FB7CB" id="Line 7" o:spid="_x0000_s1026" style="position:absolute;z-index:-251615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69pt,33pt" to="546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" strokeweight=".5pt">
                <w10:wrap anchorx="page"/>
              </v:line>
            </w:pict>
          </mc:Fallback>
        </mc:AlternateContent>
      </w:r>
      <w:r w:rsidRPr="00586D84">
        <w:rPr>
          <w:rFonts w:ascii="Times New Roman" w:hAnsi="Times New Roman" w:cs="Times New Roman"/>
        </w:rPr>
        <w:t>Выполнила студентка гр. ИВТ-24-2б</w:t>
      </w:r>
      <w:r w:rsidRPr="00586D84">
        <w:rPr>
          <w:rFonts w:ascii="Times New Roman" w:hAnsi="Times New Roman" w:cs="Times New Roman"/>
          <w:spacing w:val="-52"/>
        </w:rPr>
        <w:t xml:space="preserve"> </w:t>
      </w:r>
      <w:r w:rsidRPr="00586D84">
        <w:rPr>
          <w:rFonts w:ascii="Times New Roman" w:hAnsi="Times New Roman" w:cs="Times New Roman"/>
        </w:rPr>
        <w:t>Косиненко Ксения Николаевна</w:t>
      </w:r>
    </w:p>
    <w:p w14:paraId="6E5A596B" w14:textId="77777777" w:rsidR="00586D84" w:rsidRPr="00586D84" w:rsidRDefault="00586D84" w:rsidP="00586D84">
      <w:pPr>
        <w:pStyle w:val="af2"/>
      </w:pPr>
    </w:p>
    <w:p w14:paraId="1B2542E1" w14:textId="77777777" w:rsidR="00586D84" w:rsidRPr="00586D84" w:rsidRDefault="00586D84" w:rsidP="00586D84">
      <w:pPr>
        <w:pStyle w:val="af2"/>
      </w:pPr>
    </w:p>
    <w:p w14:paraId="7F835F84" w14:textId="77777777" w:rsidR="00586D84" w:rsidRPr="00586D84" w:rsidRDefault="00586D84" w:rsidP="00586D84">
      <w:pPr>
        <w:spacing w:before="143"/>
        <w:ind w:left="5694"/>
        <w:rPr>
          <w:rFonts w:ascii="Times New Roman" w:hAnsi="Times New Roman" w:cs="Times New Roman"/>
        </w:rPr>
      </w:pPr>
      <w:r w:rsidRPr="00586D84">
        <w:rPr>
          <w:rFonts w:ascii="Times New Roman" w:hAnsi="Times New Roman" w:cs="Times New Roman"/>
        </w:rPr>
        <w:t>Проверил:</w:t>
      </w:r>
    </w:p>
    <w:p w14:paraId="6DF44A7B" w14:textId="77777777" w:rsidR="00586D84" w:rsidRPr="00586D84" w:rsidRDefault="00586D84" w:rsidP="00586D84">
      <w:pPr>
        <w:pStyle w:val="af2"/>
        <w:spacing w:before="11"/>
      </w:pPr>
    </w:p>
    <w:p w14:paraId="4FDA3084" w14:textId="77777777" w:rsidR="00586D84" w:rsidRPr="00586D84" w:rsidRDefault="00586D84" w:rsidP="00586D84">
      <w:pPr>
        <w:spacing w:after="100"/>
        <w:ind w:left="5693"/>
        <w:rPr>
          <w:rFonts w:ascii="Times New Roman" w:hAnsi="Times New Roman" w:cs="Times New Roman"/>
        </w:rPr>
      </w:pPr>
      <w:proofErr w:type="spellStart"/>
      <w:r w:rsidRPr="00586D84">
        <w:rPr>
          <w:rFonts w:ascii="Times New Roman" w:hAnsi="Times New Roman" w:cs="Times New Roman"/>
        </w:rPr>
        <w:t>Доц.каф</w:t>
      </w:r>
      <w:proofErr w:type="spellEnd"/>
      <w:r w:rsidRPr="00586D84">
        <w:rPr>
          <w:rFonts w:ascii="Times New Roman" w:hAnsi="Times New Roman" w:cs="Times New Roman"/>
        </w:rPr>
        <w:t>.</w:t>
      </w:r>
      <w:r w:rsidRPr="00586D84">
        <w:rPr>
          <w:rFonts w:ascii="Times New Roman" w:hAnsi="Times New Roman" w:cs="Times New Roman"/>
          <w:spacing w:val="-3"/>
        </w:rPr>
        <w:t xml:space="preserve"> </w:t>
      </w:r>
      <w:r w:rsidRPr="00586D84">
        <w:rPr>
          <w:rFonts w:ascii="Times New Roman" w:hAnsi="Times New Roman" w:cs="Times New Roman"/>
        </w:rPr>
        <w:t>ИТАС</w:t>
      </w:r>
    </w:p>
    <w:p w14:paraId="00841E16" w14:textId="77777777" w:rsidR="00586D84" w:rsidRPr="00586D84" w:rsidRDefault="00586D84" w:rsidP="00586D84">
      <w:pPr>
        <w:pStyle w:val="af2"/>
        <w:spacing w:before="3"/>
        <w:rPr>
          <w:sz w:val="14"/>
        </w:rPr>
      </w:pPr>
      <w:r w:rsidRPr="00586D84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702272" behindDoc="1" locked="0" layoutInCell="1" allowOverlap="1" wp14:anchorId="2261E6F5" wp14:editId="20E602F9">
                <wp:simplePos x="0" y="0"/>
                <wp:positionH relativeFrom="page">
                  <wp:posOffset>4686300</wp:posOffset>
                </wp:positionH>
                <wp:positionV relativeFrom="paragraph">
                  <wp:posOffset>132715</wp:posOffset>
                </wp:positionV>
                <wp:extent cx="2247900" cy="1270"/>
                <wp:effectExtent l="0" t="0" r="0" b="0"/>
                <wp:wrapTopAndBottom/>
                <wp:docPr id="31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47900" cy="1270"/>
                        </a:xfrm>
                        <a:custGeom>
                          <a:avLst/>
                          <a:gdLst>
                            <a:gd name="T0" fmla="+- 0 7380 7380"/>
                            <a:gd name="T1" fmla="*/ T0 w 3540"/>
                            <a:gd name="T2" fmla="+- 0 10920 7380"/>
                            <a:gd name="T3" fmla="*/ T2 w 35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540">
                              <a:moveTo>
                                <a:pt x="0" y="0"/>
                              </a:moveTo>
                              <a:lnTo>
                                <a:pt x="354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9D4ADC" id="Freeform 6" o:spid="_x0000_s1026" style="position:absolute;margin-left:369pt;margin-top:10.45pt;width:177pt;height:.1pt;z-index:-2516142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5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" path="m,l3540,e" filled="f" strokeweight=".5pt">
                <v:path arrowok="t" o:connecttype="custom" o:connectlocs="0,0;2247900,0" o:connectangles="0,0"/>
                <w10:wrap type="topAndBottom" anchorx="page"/>
              </v:shape>
            </w:pict>
          </mc:Fallback>
        </mc:AlternateContent>
      </w:r>
    </w:p>
    <w:p w14:paraId="6782D535" w14:textId="77777777" w:rsidR="00586D84" w:rsidRPr="00586D84" w:rsidRDefault="00586D84" w:rsidP="00586D84">
      <w:pPr>
        <w:spacing w:before="45"/>
        <w:ind w:left="5694"/>
        <w:rPr>
          <w:rFonts w:ascii="Times New Roman" w:hAnsi="Times New Roman" w:cs="Times New Roman"/>
        </w:rPr>
      </w:pPr>
      <w:r w:rsidRPr="00586D84">
        <w:rPr>
          <w:rFonts w:ascii="Times New Roman" w:hAnsi="Times New Roman" w:cs="Times New Roman"/>
        </w:rPr>
        <w:t>Ольга</w:t>
      </w:r>
      <w:r w:rsidRPr="00586D84">
        <w:rPr>
          <w:rFonts w:ascii="Times New Roman" w:hAnsi="Times New Roman" w:cs="Times New Roman"/>
          <w:spacing w:val="-4"/>
        </w:rPr>
        <w:t xml:space="preserve"> </w:t>
      </w:r>
      <w:r w:rsidRPr="00586D84">
        <w:rPr>
          <w:rFonts w:ascii="Times New Roman" w:hAnsi="Times New Roman" w:cs="Times New Roman"/>
        </w:rPr>
        <w:t>Андреевна</w:t>
      </w:r>
      <w:r w:rsidRPr="00586D84">
        <w:rPr>
          <w:rFonts w:ascii="Times New Roman" w:hAnsi="Times New Roman" w:cs="Times New Roman"/>
          <w:spacing w:val="-2"/>
        </w:rPr>
        <w:t xml:space="preserve"> </w:t>
      </w:r>
      <w:r w:rsidRPr="00586D84">
        <w:rPr>
          <w:rFonts w:ascii="Times New Roman" w:hAnsi="Times New Roman" w:cs="Times New Roman"/>
        </w:rPr>
        <w:t>Полякова</w:t>
      </w:r>
    </w:p>
    <w:p w14:paraId="213A3A55" w14:textId="77777777" w:rsidR="00586D84" w:rsidRPr="00586D84" w:rsidRDefault="00586D84" w:rsidP="00586D84">
      <w:pPr>
        <w:pStyle w:val="af2"/>
        <w:spacing w:before="2"/>
        <w:rPr>
          <w:sz w:val="14"/>
        </w:rPr>
      </w:pPr>
      <w:r w:rsidRPr="00586D84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703296" behindDoc="1" locked="0" layoutInCell="1" allowOverlap="1" wp14:anchorId="330CC640" wp14:editId="0C1E5D25">
                <wp:simplePos x="0" y="0"/>
                <wp:positionH relativeFrom="page">
                  <wp:posOffset>4686300</wp:posOffset>
                </wp:positionH>
                <wp:positionV relativeFrom="paragraph">
                  <wp:posOffset>131445</wp:posOffset>
                </wp:positionV>
                <wp:extent cx="2247900" cy="1270"/>
                <wp:effectExtent l="0" t="0" r="0" b="0"/>
                <wp:wrapTopAndBottom/>
                <wp:docPr id="32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47900" cy="1270"/>
                        </a:xfrm>
                        <a:custGeom>
                          <a:avLst/>
                          <a:gdLst>
                            <a:gd name="T0" fmla="+- 0 7380 7380"/>
                            <a:gd name="T1" fmla="*/ T0 w 3540"/>
                            <a:gd name="T2" fmla="+- 0 10920 7380"/>
                            <a:gd name="T3" fmla="*/ T2 w 354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3540">
                              <a:moveTo>
                                <a:pt x="0" y="0"/>
                              </a:moveTo>
                              <a:lnTo>
                                <a:pt x="354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15E02D" id="Freeform 5" o:spid="_x0000_s1026" style="position:absolute;margin-left:369pt;margin-top:10.35pt;width:177pt;height:.1pt;z-index:-2516131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5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" path="m,l3540,e" filled="f" strokeweight=".5pt">
                <v:path arrowok="t" o:connecttype="custom" o:connectlocs="0,0;2247900,0" o:connectangles="0,0"/>
                <w10:wrap type="topAndBottom" anchorx="page"/>
              </v:shape>
            </w:pict>
          </mc:Fallback>
        </mc:AlternateContent>
      </w:r>
    </w:p>
    <w:p w14:paraId="51DC9948" w14:textId="77777777" w:rsidR="00586D84" w:rsidRPr="00586D84" w:rsidRDefault="00586D84" w:rsidP="00586D84">
      <w:pPr>
        <w:pStyle w:val="af2"/>
        <w:rPr>
          <w:sz w:val="20"/>
        </w:rPr>
      </w:pPr>
    </w:p>
    <w:p w14:paraId="16F14729" w14:textId="77777777" w:rsidR="00586D84" w:rsidRPr="00586D84" w:rsidRDefault="00586D84" w:rsidP="00586D84">
      <w:pPr>
        <w:pStyle w:val="af2"/>
        <w:spacing w:before="9"/>
        <w:rPr>
          <w:sz w:val="18"/>
        </w:rPr>
      </w:pPr>
      <w:r w:rsidRPr="00586D84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704320" behindDoc="1" locked="0" layoutInCell="1" allowOverlap="1" wp14:anchorId="03E80A65" wp14:editId="77E36FC6">
                <wp:simplePos x="0" y="0"/>
                <wp:positionH relativeFrom="page">
                  <wp:posOffset>4686300</wp:posOffset>
                </wp:positionH>
                <wp:positionV relativeFrom="paragraph">
                  <wp:posOffset>165735</wp:posOffset>
                </wp:positionV>
                <wp:extent cx="899795" cy="1270"/>
                <wp:effectExtent l="0" t="0" r="0" b="0"/>
                <wp:wrapTopAndBottom/>
                <wp:docPr id="33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99795" cy="1270"/>
                        </a:xfrm>
                        <a:custGeom>
                          <a:avLst/>
                          <a:gdLst>
                            <a:gd name="T0" fmla="+- 0 7380 7380"/>
                            <a:gd name="T1" fmla="*/ T0 w 1417"/>
                            <a:gd name="T2" fmla="+- 0 8797 7380"/>
                            <a:gd name="T3" fmla="*/ T2 w 141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417">
                              <a:moveTo>
                                <a:pt x="0" y="0"/>
                              </a:moveTo>
                              <a:lnTo>
                                <a:pt x="141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DA619F" id="Freeform 4" o:spid="_x0000_s1026" style="position:absolute;margin-left:369pt;margin-top:13.05pt;width:70.85pt;height:.1pt;z-index:-2516121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1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" path="m,l1417,e" filled="f" strokeweight=".5pt">
                <v:path arrowok="t" o:connecttype="custom" o:connectlocs="0,0;899795,0" o:connectangles="0,0"/>
                <w10:wrap type="topAndBottom" anchorx="page"/>
              </v:shape>
            </w:pict>
          </mc:Fallback>
        </mc:AlternateContent>
      </w:r>
      <w:r w:rsidRPr="00586D84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705344" behindDoc="1" locked="0" layoutInCell="1" allowOverlap="1" wp14:anchorId="6B43E9C6" wp14:editId="276C5208">
                <wp:simplePos x="0" y="0"/>
                <wp:positionH relativeFrom="page">
                  <wp:posOffset>6034405</wp:posOffset>
                </wp:positionH>
                <wp:positionV relativeFrom="paragraph">
                  <wp:posOffset>165735</wp:posOffset>
                </wp:positionV>
                <wp:extent cx="899795" cy="1270"/>
                <wp:effectExtent l="0" t="0" r="0" b="0"/>
                <wp:wrapTopAndBottom/>
                <wp:docPr id="3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99795" cy="1270"/>
                        </a:xfrm>
                        <a:custGeom>
                          <a:avLst/>
                          <a:gdLst>
                            <a:gd name="T0" fmla="+- 0 9503 9503"/>
                            <a:gd name="T1" fmla="*/ T0 w 1417"/>
                            <a:gd name="T2" fmla="+- 0 10920 9503"/>
                            <a:gd name="T3" fmla="*/ T2 w 141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417">
                              <a:moveTo>
                                <a:pt x="0" y="0"/>
                              </a:moveTo>
                              <a:lnTo>
                                <a:pt x="141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6AD101" id="Freeform 3" o:spid="_x0000_s1026" style="position:absolute;margin-left:475.15pt;margin-top:13.05pt;width:70.85pt;height:.1pt;z-index:-2516111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1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" path="m,l1417,e" filled="f" strokeweight=".5pt">
                <v:path arrowok="t" o:connecttype="custom" o:connectlocs="0,0;899795,0" o:connectangles="0,0"/>
                <w10:wrap type="topAndBottom" anchorx="page"/>
              </v:shape>
            </w:pict>
          </mc:Fallback>
        </mc:AlternateContent>
      </w:r>
    </w:p>
    <w:p w14:paraId="4143A7DE" w14:textId="77777777" w:rsidR="00586D84" w:rsidRPr="00586D84" w:rsidRDefault="00586D84" w:rsidP="00586D84">
      <w:pPr>
        <w:tabs>
          <w:tab w:val="left" w:pos="8193"/>
        </w:tabs>
        <w:spacing w:before="60"/>
        <w:ind w:left="6097"/>
        <w:rPr>
          <w:rFonts w:ascii="Times New Roman" w:hAnsi="Times New Roman" w:cs="Times New Roman"/>
          <w:sz w:val="16"/>
        </w:rPr>
      </w:pPr>
      <w:r w:rsidRPr="00586D84">
        <w:rPr>
          <w:rFonts w:ascii="Times New Roman" w:hAnsi="Times New Roman" w:cs="Times New Roman"/>
          <w:sz w:val="16"/>
        </w:rPr>
        <w:t>(оценка)</w:t>
      </w:r>
      <w:r w:rsidRPr="00586D84">
        <w:rPr>
          <w:rFonts w:ascii="Times New Roman" w:hAnsi="Times New Roman" w:cs="Times New Roman"/>
          <w:sz w:val="16"/>
        </w:rPr>
        <w:tab/>
        <w:t>(подпись)</w:t>
      </w:r>
    </w:p>
    <w:p w14:paraId="5B8BBD6C" w14:textId="77777777" w:rsidR="00586D84" w:rsidRPr="00586D84" w:rsidRDefault="00586D84" w:rsidP="00586D84">
      <w:pPr>
        <w:pStyle w:val="af2"/>
        <w:spacing w:before="7"/>
        <w:rPr>
          <w:sz w:val="13"/>
        </w:rPr>
      </w:pPr>
      <w:r w:rsidRPr="00586D84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706368" behindDoc="1" locked="0" layoutInCell="1" allowOverlap="1" wp14:anchorId="0193D58D" wp14:editId="1F743121">
                <wp:simplePos x="0" y="0"/>
                <wp:positionH relativeFrom="page">
                  <wp:posOffset>6036310</wp:posOffset>
                </wp:positionH>
                <wp:positionV relativeFrom="paragraph">
                  <wp:posOffset>127635</wp:posOffset>
                </wp:positionV>
                <wp:extent cx="899795" cy="1270"/>
                <wp:effectExtent l="0" t="0" r="0" b="0"/>
                <wp:wrapTopAndBottom/>
                <wp:docPr id="35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99795" cy="1270"/>
                        </a:xfrm>
                        <a:custGeom>
                          <a:avLst/>
                          <a:gdLst>
                            <a:gd name="T0" fmla="+- 0 9506 9506"/>
                            <a:gd name="T1" fmla="*/ T0 w 1417"/>
                            <a:gd name="T2" fmla="+- 0 10923 9506"/>
                            <a:gd name="T3" fmla="*/ T2 w 1417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417">
                              <a:moveTo>
                                <a:pt x="0" y="0"/>
                              </a:moveTo>
                              <a:lnTo>
                                <a:pt x="1417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E0FFBE" id="Freeform 2" o:spid="_x0000_s1026" style="position:absolute;margin-left:475.3pt;margin-top:10.05pt;width:70.85pt;height:.1pt;z-index:-2516101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417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" path="m,l1417,e" filled="f" strokeweight=".5pt">
                <v:path arrowok="t" o:connecttype="custom" o:connectlocs="0,0;899795,0" o:connectangles="0,0"/>
                <w10:wrap type="topAndBottom" anchorx="page"/>
              </v:shape>
            </w:pict>
          </mc:Fallback>
        </mc:AlternateContent>
      </w:r>
    </w:p>
    <w:p w14:paraId="1AEEC6E8" w14:textId="77777777" w:rsidR="00586D84" w:rsidRPr="00586D84" w:rsidRDefault="00586D84" w:rsidP="00586D84">
      <w:pPr>
        <w:spacing w:before="17"/>
        <w:ind w:right="720"/>
        <w:jc w:val="right"/>
        <w:rPr>
          <w:rFonts w:ascii="Times New Roman" w:hAnsi="Times New Roman" w:cs="Times New Roman"/>
          <w:sz w:val="16"/>
        </w:rPr>
      </w:pPr>
      <w:r w:rsidRPr="00586D84">
        <w:rPr>
          <w:rFonts w:ascii="Times New Roman" w:hAnsi="Times New Roman" w:cs="Times New Roman"/>
          <w:sz w:val="16"/>
        </w:rPr>
        <w:t>(дата)</w:t>
      </w:r>
    </w:p>
    <w:p w14:paraId="5551709F" w14:textId="77777777" w:rsidR="00586D84" w:rsidRPr="00586D84" w:rsidRDefault="00586D84" w:rsidP="00586D84">
      <w:pPr>
        <w:pStyle w:val="af2"/>
        <w:rPr>
          <w:sz w:val="18"/>
        </w:rPr>
      </w:pPr>
    </w:p>
    <w:p w14:paraId="305A6266" w14:textId="77777777" w:rsidR="00586D84" w:rsidRPr="00586D84" w:rsidRDefault="00586D84" w:rsidP="00586D84">
      <w:pPr>
        <w:pStyle w:val="af2"/>
        <w:rPr>
          <w:sz w:val="18"/>
        </w:rPr>
      </w:pPr>
    </w:p>
    <w:p w14:paraId="167DA658" w14:textId="77777777" w:rsidR="00586D84" w:rsidRPr="00586D84" w:rsidRDefault="00586D84" w:rsidP="00586D84">
      <w:pPr>
        <w:pStyle w:val="af2"/>
        <w:rPr>
          <w:sz w:val="18"/>
        </w:rPr>
      </w:pPr>
    </w:p>
    <w:p w14:paraId="6D6335CA" w14:textId="77777777" w:rsidR="00586D84" w:rsidRPr="00586D84" w:rsidRDefault="00586D84" w:rsidP="00586D84">
      <w:pPr>
        <w:pStyle w:val="af2"/>
        <w:rPr>
          <w:sz w:val="18"/>
        </w:rPr>
      </w:pPr>
    </w:p>
    <w:p w14:paraId="12136C97" w14:textId="77777777" w:rsidR="00586D84" w:rsidRPr="00586D84" w:rsidRDefault="00586D84" w:rsidP="00586D84">
      <w:pPr>
        <w:pStyle w:val="af2"/>
        <w:rPr>
          <w:sz w:val="18"/>
        </w:rPr>
      </w:pPr>
    </w:p>
    <w:p w14:paraId="0E39870B" w14:textId="77777777" w:rsidR="00586D84" w:rsidRPr="00586D84" w:rsidRDefault="00586D84" w:rsidP="00586D84">
      <w:pPr>
        <w:pStyle w:val="af2"/>
        <w:rPr>
          <w:sz w:val="18"/>
        </w:rPr>
      </w:pPr>
    </w:p>
    <w:p w14:paraId="4FFE6E96" w14:textId="77777777" w:rsidR="00586D84" w:rsidRPr="00586D84" w:rsidRDefault="00586D84" w:rsidP="00586D84">
      <w:pPr>
        <w:pStyle w:val="af2"/>
        <w:rPr>
          <w:sz w:val="18"/>
        </w:rPr>
      </w:pPr>
    </w:p>
    <w:p w14:paraId="6EE5562B" w14:textId="77777777" w:rsidR="00586D84" w:rsidRPr="00586D84" w:rsidRDefault="00586D84" w:rsidP="00586D84">
      <w:pPr>
        <w:pStyle w:val="af2"/>
        <w:rPr>
          <w:sz w:val="18"/>
        </w:rPr>
      </w:pPr>
    </w:p>
    <w:p w14:paraId="6F279C1D" w14:textId="77777777" w:rsidR="00586D84" w:rsidRPr="00586D84" w:rsidRDefault="00586D84" w:rsidP="00586D84">
      <w:pPr>
        <w:pStyle w:val="af2"/>
        <w:spacing w:before="6"/>
        <w:rPr>
          <w:sz w:val="18"/>
        </w:rPr>
      </w:pPr>
    </w:p>
    <w:p w14:paraId="5D9D0556" w14:textId="77777777" w:rsidR="00586D84" w:rsidRPr="00586D84" w:rsidRDefault="00586D84" w:rsidP="00586D84">
      <w:pPr>
        <w:spacing w:before="1"/>
        <w:ind w:left="3466" w:right="3509"/>
        <w:jc w:val="center"/>
        <w:rPr>
          <w:rFonts w:ascii="Times New Roman" w:hAnsi="Times New Roman" w:cs="Times New Roman"/>
        </w:rPr>
      </w:pPr>
      <w:r w:rsidRPr="00586D84">
        <w:rPr>
          <w:rFonts w:ascii="Times New Roman" w:hAnsi="Times New Roman" w:cs="Times New Roman"/>
        </w:rPr>
        <w:t>Пермь 2024</w:t>
      </w:r>
    </w:p>
    <w:p w14:paraId="4B07A8BF" w14:textId="3923CE1B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5C69F987" w14:textId="3D3BAB5A" w:rsidR="00AC43AF" w:rsidRPr="00586D84" w:rsidRDefault="00586D84" w:rsidP="00160770">
      <w:pPr>
        <w:spacing w:after="0" w:line="72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lastRenderedPageBreak/>
        <w:t>Разработка алгоритма машины Тьюринга</w:t>
      </w:r>
    </w:p>
    <w:p w14:paraId="25BB898B" w14:textId="29317238" w:rsidR="00586D84" w:rsidRPr="00586D84" w:rsidRDefault="00586D84" w:rsidP="00160770">
      <w:pPr>
        <w:pStyle w:val="ab"/>
        <w:numPr>
          <w:ilvl w:val="0"/>
          <w:numId w:val="12"/>
        </w:numPr>
        <w:tabs>
          <w:tab w:val="left" w:pos="993"/>
        </w:tabs>
        <w:spacing w:before="0" w:line="360" w:lineRule="auto"/>
        <w:ind w:left="0" w:firstLine="709"/>
        <w:jc w:val="both"/>
        <w:rPr>
          <w:b/>
          <w:color w:val="auto"/>
          <w:sz w:val="28"/>
        </w:rPr>
      </w:pPr>
      <w:r w:rsidRPr="00586D84">
        <w:rPr>
          <w:b/>
          <w:color w:val="auto"/>
          <w:sz w:val="28"/>
        </w:rPr>
        <w:t>Постановка задачи</w:t>
      </w:r>
      <w:r w:rsidR="00A02B02">
        <w:rPr>
          <w:b/>
          <w:color w:val="auto"/>
          <w:sz w:val="28"/>
        </w:rPr>
        <w:t xml:space="preserve"> 1</w:t>
      </w:r>
    </w:p>
    <w:p w14:paraId="74302871" w14:textId="77777777" w:rsidR="00586D84" w:rsidRDefault="00E96AB0" w:rsidP="001820A2">
      <w:pPr>
        <w:pStyle w:val="ab"/>
        <w:spacing w:before="0" w:line="360" w:lineRule="auto"/>
        <w:jc w:val="both"/>
        <w:rPr>
          <w:color w:val="auto"/>
          <w:sz w:val="28"/>
        </w:rPr>
      </w:pPr>
      <w:r w:rsidRPr="00586D84">
        <w:rPr>
          <w:color w:val="auto"/>
          <w:sz w:val="28"/>
        </w:rPr>
        <w:t>Дано</w:t>
      </w:r>
      <w:r w:rsidR="00586D84" w:rsidRPr="00586D84">
        <w:rPr>
          <w:color w:val="auto"/>
          <w:sz w:val="28"/>
        </w:rPr>
        <w:t>:</w:t>
      </w:r>
      <w:r w:rsidRPr="00586D84">
        <w:rPr>
          <w:color w:val="auto"/>
          <w:sz w:val="28"/>
        </w:rPr>
        <w:t xml:space="preserve"> число, состоящее из 0 и 1. </w:t>
      </w:r>
    </w:p>
    <w:p w14:paraId="03EB412C" w14:textId="04691A24" w:rsidR="00E96AB0" w:rsidRPr="00586D84" w:rsidRDefault="00E96AB0" w:rsidP="001820A2">
      <w:pPr>
        <w:pStyle w:val="ab"/>
        <w:spacing w:before="0" w:line="360" w:lineRule="auto"/>
        <w:jc w:val="both"/>
        <w:rPr>
          <w:color w:val="auto"/>
          <w:sz w:val="28"/>
        </w:rPr>
      </w:pPr>
      <w:r w:rsidRPr="00586D84">
        <w:rPr>
          <w:color w:val="auto"/>
          <w:sz w:val="28"/>
        </w:rPr>
        <w:t xml:space="preserve">Заменить в числе все </w:t>
      </w:r>
      <w:r w:rsidR="00545887" w:rsidRPr="00586D84">
        <w:rPr>
          <w:color w:val="auto"/>
          <w:sz w:val="28"/>
        </w:rPr>
        <w:t>0 на 1</w:t>
      </w:r>
      <w:r w:rsidR="00545887" w:rsidRPr="00586D84">
        <w:rPr>
          <w:color w:val="auto"/>
          <w:sz w:val="28"/>
        </w:rPr>
        <w:t xml:space="preserve"> </w:t>
      </w:r>
      <w:r w:rsidR="00545887" w:rsidRPr="00586D84">
        <w:rPr>
          <w:color w:val="auto"/>
          <w:sz w:val="28"/>
        </w:rPr>
        <w:t>и</w:t>
      </w:r>
      <w:r w:rsidR="00545887" w:rsidRPr="00586D84">
        <w:rPr>
          <w:color w:val="auto"/>
          <w:sz w:val="28"/>
        </w:rPr>
        <w:t xml:space="preserve"> </w:t>
      </w:r>
      <w:r w:rsidRPr="00586D84">
        <w:rPr>
          <w:color w:val="auto"/>
          <w:sz w:val="28"/>
        </w:rPr>
        <w:t>1 на 0. Составить таблицу алгоритма Тьюринга.</w:t>
      </w:r>
    </w:p>
    <w:p w14:paraId="116E579A" w14:textId="5862FE1E" w:rsidR="00E96AB0" w:rsidRPr="00A02B02" w:rsidRDefault="00D91375" w:rsidP="00160770">
      <w:pPr>
        <w:pStyle w:val="ab"/>
        <w:spacing w:before="0" w:line="360" w:lineRule="auto"/>
        <w:ind w:firstLine="0"/>
        <w:rPr>
          <w:color w:val="auto"/>
          <w:sz w:val="28"/>
          <w:szCs w:val="28"/>
          <w:lang w:val="en-US"/>
        </w:rPr>
      </w:pPr>
      <w:r w:rsidRPr="00A02B02">
        <w:rPr>
          <w:color w:val="auto"/>
          <w:sz w:val="28"/>
          <w:szCs w:val="28"/>
        </w:rPr>
        <w:t>Таблица</w:t>
      </w:r>
    </w:p>
    <w:p w14:paraId="647A7D32" w14:textId="23529F53" w:rsidR="00785904" w:rsidRDefault="00A02B02" w:rsidP="00A02B02">
      <w:pPr>
        <w:spacing w:after="0" w:line="360" w:lineRule="auto"/>
        <w:jc w:val="center"/>
        <w:rPr>
          <w:rFonts w:ascii="Times New Roman" w:hAnsi="Times New Roman" w:cs="Times New Roman"/>
          <w:color w:val="000000"/>
          <w:sz w:val="19"/>
          <w:szCs w:val="19"/>
        </w:rPr>
      </w:pPr>
      <w:r w:rsidRPr="00A02B02">
        <w:rPr>
          <w:rFonts w:ascii="Times New Roman" w:eastAsiaTheme="majorEastAsia" w:hAnsi="Times New Roman" w:cs="Times New Roman"/>
          <w:noProof/>
          <w:color w:val="2F5496" w:themeColor="accent1" w:themeShade="BF"/>
          <w:sz w:val="40"/>
          <w:szCs w:val="40"/>
          <w:lang w:eastAsia="ru-RU"/>
        </w:rPr>
        <w:drawing>
          <wp:inline distT="0" distB="0" distL="0" distR="0" wp14:anchorId="3167F688" wp14:editId="188DB511">
            <wp:extent cx="5219700" cy="366522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32096" cy="3673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51428" w14:textId="0127705C" w:rsidR="00EE63F8" w:rsidRDefault="00D91375" w:rsidP="00785904">
      <w:pPr>
        <w:ind w:left="3540" w:firstLine="708"/>
        <w:rPr>
          <w:rFonts w:ascii="Times New Roman" w:hAnsi="Times New Roman" w:cs="Times New Roman"/>
          <w:sz w:val="28"/>
          <w:szCs w:val="28"/>
        </w:rPr>
      </w:pPr>
      <w:r w:rsidRPr="00A02B02">
        <w:rPr>
          <w:rFonts w:ascii="Times New Roman" w:hAnsi="Times New Roman" w:cs="Times New Roman"/>
          <w:sz w:val="28"/>
          <w:szCs w:val="28"/>
        </w:rPr>
        <w:t>Вывод</w:t>
      </w:r>
    </w:p>
    <w:p w14:paraId="610E1FC9" w14:textId="067AF2E1" w:rsidR="00A02B02" w:rsidRPr="00A02B02" w:rsidRDefault="00A02B02" w:rsidP="00A02B0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02B02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72CA33F" wp14:editId="261ADB23">
            <wp:extent cx="2514600" cy="1404735"/>
            <wp:effectExtent l="0" t="0" r="0" b="508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36654" cy="141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2B02">
        <w:rPr>
          <w:noProof/>
          <w:lang w:eastAsia="ru-RU"/>
        </w:rPr>
        <w:t xml:space="preserve"> </w:t>
      </w:r>
      <w:r w:rsidRPr="00A02B02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25840FD" wp14:editId="25A2699B">
            <wp:extent cx="2700082" cy="1409065"/>
            <wp:effectExtent l="0" t="0" r="5080" b="635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30916" cy="1425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28B88" w14:textId="4DDA90EB" w:rsidR="00D91375" w:rsidRPr="00E96AB0" w:rsidRDefault="00A02B02" w:rsidP="00A02B0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40"/>
        </w:rPr>
      </w:pPr>
      <w:r w:rsidRPr="00A02B02">
        <w:rPr>
          <w:rFonts w:ascii="Times New Roman" w:hAnsi="Times New Roman" w:cs="Times New Roman"/>
          <w:sz w:val="40"/>
        </w:rPr>
        <w:drawing>
          <wp:inline distT="0" distB="0" distL="0" distR="0" wp14:anchorId="482171F3" wp14:editId="2433EBB0">
            <wp:extent cx="2562330" cy="1230630"/>
            <wp:effectExtent l="0" t="0" r="9525" b="762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1866" cy="124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2B02">
        <w:rPr>
          <w:noProof/>
          <w:lang w:eastAsia="ru-RU"/>
        </w:rPr>
        <w:t xml:space="preserve"> </w:t>
      </w:r>
      <w:r w:rsidRPr="00A02B02">
        <w:rPr>
          <w:rFonts w:ascii="Times New Roman" w:hAnsi="Times New Roman" w:cs="Times New Roman"/>
          <w:sz w:val="40"/>
        </w:rPr>
        <w:drawing>
          <wp:inline distT="0" distB="0" distL="0" distR="0" wp14:anchorId="2BAF9205" wp14:editId="67F8DE14">
            <wp:extent cx="2700318" cy="1238885"/>
            <wp:effectExtent l="0" t="0" r="508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5952" cy="125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9625A" w14:textId="11EDFF23" w:rsidR="003651F3" w:rsidRDefault="003651F3" w:rsidP="00D91375">
      <w:pPr>
        <w:ind w:left="2124" w:firstLine="708"/>
        <w:rPr>
          <w:rFonts w:ascii="Times New Roman" w:hAnsi="Times New Roman" w:cs="Times New Roman"/>
          <w:sz w:val="40"/>
        </w:rPr>
      </w:pPr>
    </w:p>
    <w:p w14:paraId="178724A8" w14:textId="2E2D20EC" w:rsidR="001820A2" w:rsidRPr="00586D84" w:rsidRDefault="001820A2" w:rsidP="00160770">
      <w:pPr>
        <w:pStyle w:val="ab"/>
        <w:numPr>
          <w:ilvl w:val="0"/>
          <w:numId w:val="12"/>
        </w:numPr>
        <w:tabs>
          <w:tab w:val="left" w:pos="993"/>
        </w:tabs>
        <w:spacing w:before="0" w:line="360" w:lineRule="auto"/>
        <w:ind w:left="0" w:firstLine="709"/>
        <w:jc w:val="both"/>
        <w:rPr>
          <w:b/>
          <w:color w:val="auto"/>
          <w:sz w:val="28"/>
        </w:rPr>
      </w:pPr>
      <w:r w:rsidRPr="00586D84">
        <w:rPr>
          <w:b/>
          <w:color w:val="auto"/>
          <w:sz w:val="28"/>
        </w:rPr>
        <w:t>Постановка задачи</w:t>
      </w:r>
      <w:r w:rsidR="009208D8">
        <w:rPr>
          <w:b/>
          <w:color w:val="auto"/>
          <w:sz w:val="28"/>
        </w:rPr>
        <w:t xml:space="preserve"> 2</w:t>
      </w:r>
    </w:p>
    <w:p w14:paraId="0212C5AC" w14:textId="77777777" w:rsidR="001820A2" w:rsidRDefault="00D91375" w:rsidP="00160770">
      <w:pPr>
        <w:pStyle w:val="ab"/>
        <w:spacing w:before="0" w:line="360" w:lineRule="auto"/>
        <w:jc w:val="both"/>
        <w:rPr>
          <w:color w:val="auto"/>
          <w:sz w:val="28"/>
        </w:rPr>
      </w:pPr>
      <w:r w:rsidRPr="00E96AB0">
        <w:rPr>
          <w:color w:val="auto"/>
          <w:sz w:val="28"/>
        </w:rPr>
        <w:t>Дан</w:t>
      </w:r>
      <w:r>
        <w:rPr>
          <w:color w:val="auto"/>
          <w:sz w:val="28"/>
        </w:rPr>
        <w:t>о</w:t>
      </w:r>
      <w:r w:rsidR="001820A2">
        <w:rPr>
          <w:color w:val="auto"/>
          <w:sz w:val="28"/>
        </w:rPr>
        <w:t>:</w:t>
      </w:r>
      <w:r>
        <w:rPr>
          <w:color w:val="auto"/>
          <w:sz w:val="28"/>
        </w:rPr>
        <w:t xml:space="preserve"> число. </w:t>
      </w:r>
    </w:p>
    <w:p w14:paraId="2792D162" w14:textId="67D8C537" w:rsidR="00D91375" w:rsidRPr="00D91375" w:rsidRDefault="00D91375" w:rsidP="00160770">
      <w:pPr>
        <w:pStyle w:val="ab"/>
        <w:spacing w:before="0" w:line="360" w:lineRule="auto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Прибавить к нему 4. </w:t>
      </w:r>
      <w:r w:rsidRPr="00E96AB0">
        <w:rPr>
          <w:color w:val="auto"/>
          <w:sz w:val="28"/>
        </w:rPr>
        <w:t>Составить таблицу алгоритма Тьюринга.</w:t>
      </w:r>
    </w:p>
    <w:p w14:paraId="4677570C" w14:textId="54E0101C" w:rsidR="00D91375" w:rsidRPr="00160770" w:rsidRDefault="00D91375" w:rsidP="00160770">
      <w:pPr>
        <w:pStyle w:val="ab"/>
        <w:spacing w:before="0" w:line="360" w:lineRule="auto"/>
        <w:rPr>
          <w:color w:val="auto"/>
          <w:sz w:val="28"/>
          <w:szCs w:val="28"/>
        </w:rPr>
      </w:pPr>
      <w:r w:rsidRPr="00160770">
        <w:rPr>
          <w:color w:val="auto"/>
          <w:sz w:val="28"/>
          <w:szCs w:val="28"/>
        </w:rPr>
        <w:t>Таблица</w:t>
      </w:r>
    </w:p>
    <w:p w14:paraId="4BA86F1C" w14:textId="4CA3554B" w:rsidR="00301785" w:rsidRPr="00160770" w:rsidRDefault="00160770" w:rsidP="00160770">
      <w:pPr>
        <w:spacing w:after="0" w:line="360" w:lineRule="auto"/>
        <w:ind w:firstLine="709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160770">
        <w:rPr>
          <w:rFonts w:ascii="Times New Roman" w:eastAsiaTheme="majorEastAsia" w:hAnsi="Times New Roman" w:cs="Times New Roman"/>
          <w:noProof/>
          <w:color w:val="2F5496" w:themeColor="accent1" w:themeShade="BF"/>
          <w:sz w:val="28"/>
          <w:szCs w:val="28"/>
          <w:lang w:eastAsia="ru-RU"/>
        </w:rPr>
        <w:drawing>
          <wp:inline distT="0" distB="0" distL="0" distR="0" wp14:anchorId="516EFDF7" wp14:editId="672B4D2F">
            <wp:extent cx="3091734" cy="3880884"/>
            <wp:effectExtent l="0" t="0" r="0" b="5715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09821" cy="390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9FA47" w14:textId="4FCB1E23" w:rsidR="00D91375" w:rsidRDefault="00D91375" w:rsidP="00160770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160770">
        <w:rPr>
          <w:rFonts w:ascii="Times New Roman" w:hAnsi="Times New Roman" w:cs="Times New Roman"/>
          <w:sz w:val="28"/>
          <w:szCs w:val="28"/>
        </w:rPr>
        <w:t>Вывод</w:t>
      </w:r>
    </w:p>
    <w:p w14:paraId="4DB51D35" w14:textId="77777777" w:rsidR="00A6314F" w:rsidRDefault="00A6314F" w:rsidP="00160770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A6314F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3101289" wp14:editId="19DEA12F">
            <wp:extent cx="2569904" cy="2910818"/>
            <wp:effectExtent l="0" t="0" r="1905" b="444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9481" cy="294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14F">
        <w:rPr>
          <w:rFonts w:ascii="Times New Roman" w:hAnsi="Times New Roman" w:cs="Times New Roman"/>
          <w:sz w:val="28"/>
          <w:szCs w:val="28"/>
        </w:rPr>
        <w:t xml:space="preserve"> </w:t>
      </w:r>
      <w:r w:rsidRPr="00A6314F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030138A" wp14:editId="6A7EFEF8">
            <wp:extent cx="2466754" cy="2930554"/>
            <wp:effectExtent l="0" t="0" r="0" b="317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1116" cy="2947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14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1A5BA54" w14:textId="609EB429" w:rsidR="001820A2" w:rsidRPr="001820A2" w:rsidRDefault="00A6314F" w:rsidP="00160770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A6314F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33C0CE83" wp14:editId="4426A5AF">
            <wp:extent cx="2588576" cy="2808280"/>
            <wp:effectExtent l="0" t="0" r="254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9599" cy="2831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14F">
        <w:rPr>
          <w:rFonts w:ascii="Times New Roman" w:hAnsi="Times New Roman" w:cs="Times New Roman"/>
          <w:sz w:val="28"/>
          <w:szCs w:val="28"/>
        </w:rPr>
        <w:t xml:space="preserve"> </w:t>
      </w:r>
      <w:r w:rsidRPr="00A6314F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F3A568A" wp14:editId="6F45771D">
            <wp:extent cx="2560692" cy="2802664"/>
            <wp:effectExtent l="0" t="0" r="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80615" cy="2824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14F">
        <w:rPr>
          <w:rFonts w:ascii="Times New Roman" w:hAnsi="Times New Roman" w:cs="Times New Roman"/>
          <w:sz w:val="28"/>
          <w:szCs w:val="28"/>
        </w:rPr>
        <w:t xml:space="preserve"> </w:t>
      </w:r>
      <w:r w:rsidR="001820A2" w:rsidRPr="001820A2">
        <w:rPr>
          <w:rFonts w:ascii="Times New Roman" w:hAnsi="Times New Roman" w:cs="Times New Roman"/>
          <w:sz w:val="28"/>
          <w:szCs w:val="28"/>
        </w:rPr>
        <w:br w:type="page"/>
      </w:r>
    </w:p>
    <w:p w14:paraId="7C28A094" w14:textId="56F35B0B" w:rsidR="00A90A45" w:rsidRPr="009208D8" w:rsidRDefault="00A90A45" w:rsidP="009208D8">
      <w:pPr>
        <w:pStyle w:val="a9"/>
        <w:numPr>
          <w:ilvl w:val="0"/>
          <w:numId w:val="12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b/>
          <w:szCs w:val="28"/>
        </w:rPr>
      </w:pPr>
      <w:r w:rsidRPr="009208D8">
        <w:rPr>
          <w:rFonts w:ascii="Times New Roman" w:hAnsi="Times New Roman" w:cs="Times New Roman"/>
          <w:b/>
          <w:szCs w:val="28"/>
        </w:rPr>
        <w:lastRenderedPageBreak/>
        <w:t>Постановка задачи</w:t>
      </w:r>
      <w:r w:rsidR="009500D5" w:rsidRPr="009208D8">
        <w:rPr>
          <w:rFonts w:ascii="Times New Roman" w:hAnsi="Times New Roman" w:cs="Times New Roman"/>
          <w:b/>
          <w:szCs w:val="28"/>
        </w:rPr>
        <w:t xml:space="preserve"> 3</w:t>
      </w:r>
    </w:p>
    <w:p w14:paraId="670E2CF7" w14:textId="77777777" w:rsidR="009208D8" w:rsidRDefault="00A90A45" w:rsidP="009208D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86F47">
        <w:rPr>
          <w:rFonts w:ascii="Times New Roman" w:hAnsi="Times New Roman" w:cs="Times New Roman"/>
          <w:sz w:val="28"/>
          <w:szCs w:val="28"/>
        </w:rPr>
        <w:t xml:space="preserve">Дано число. </w:t>
      </w:r>
    </w:p>
    <w:p w14:paraId="5AFCAF9C" w14:textId="77777777" w:rsidR="00E012E4" w:rsidRDefault="00A90A45" w:rsidP="00E012E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86F47">
        <w:rPr>
          <w:rFonts w:ascii="Times New Roman" w:hAnsi="Times New Roman" w:cs="Times New Roman"/>
          <w:sz w:val="28"/>
          <w:szCs w:val="28"/>
        </w:rPr>
        <w:t>Если число четное заменить все его цифры на 0, если же нечетное заменяем цифры на 1. Составить таблицу алгоритма Тьюринга.</w:t>
      </w:r>
    </w:p>
    <w:p w14:paraId="6C635B16" w14:textId="77777777" w:rsidR="00E012E4" w:rsidRPr="00E012E4" w:rsidRDefault="00A90A45" w:rsidP="00E012E4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012E4">
        <w:rPr>
          <w:rFonts w:ascii="Times New Roman" w:hAnsi="Times New Roman" w:cs="Times New Roman"/>
          <w:sz w:val="28"/>
          <w:szCs w:val="28"/>
        </w:rPr>
        <w:t>Таблица</w:t>
      </w:r>
    </w:p>
    <w:p w14:paraId="61357CBC" w14:textId="77777777" w:rsidR="00E012E4" w:rsidRPr="00E012E4" w:rsidRDefault="00BF4353" w:rsidP="00E012E4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012E4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6349EB78" wp14:editId="44ABFD7F">
            <wp:extent cx="4048974" cy="2895093"/>
            <wp:effectExtent l="0" t="0" r="8890" b="635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57484" cy="290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F6716" w14:textId="77777777" w:rsidR="00E012E4" w:rsidRPr="00E012E4" w:rsidRDefault="00BF4353" w:rsidP="00E012E4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E012E4">
        <w:rPr>
          <w:rFonts w:ascii="Times New Roman" w:hAnsi="Times New Roman" w:cs="Times New Roman"/>
          <w:sz w:val="28"/>
          <w:szCs w:val="28"/>
        </w:rPr>
        <w:t>Вывод</w:t>
      </w:r>
    </w:p>
    <w:p w14:paraId="340BD342" w14:textId="01829542" w:rsidR="00E012E4" w:rsidRDefault="00BF4353" w:rsidP="00E012E4">
      <w:pPr>
        <w:spacing w:after="0" w:line="360" w:lineRule="auto"/>
        <w:ind w:firstLine="709"/>
        <w:jc w:val="center"/>
        <w:rPr>
          <w:noProof/>
          <w:lang w:eastAsia="ru-RU"/>
        </w:rPr>
      </w:pPr>
      <w:r w:rsidRPr="00BF4353">
        <w:rPr>
          <w:sz w:val="28"/>
          <w:szCs w:val="28"/>
        </w:rPr>
        <w:drawing>
          <wp:inline distT="0" distB="0" distL="0" distR="0" wp14:anchorId="06D30985" wp14:editId="6887E46F">
            <wp:extent cx="3966165" cy="2790750"/>
            <wp:effectExtent l="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78145" cy="286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D9E05" w14:textId="5D307F21" w:rsidR="00E012E4" w:rsidRDefault="00E012E4" w:rsidP="00E012E4">
      <w:pPr>
        <w:pStyle w:val="ab"/>
        <w:spacing w:before="0" w:line="360" w:lineRule="auto"/>
        <w:rPr>
          <w:color w:val="auto"/>
          <w:sz w:val="28"/>
          <w:szCs w:val="28"/>
        </w:rPr>
      </w:pPr>
      <w:r w:rsidRPr="00E012E4">
        <w:rPr>
          <w:color w:val="auto"/>
          <w:sz w:val="28"/>
          <w:szCs w:val="28"/>
        </w:rPr>
        <w:lastRenderedPageBreak/>
        <w:drawing>
          <wp:inline distT="0" distB="0" distL="0" distR="0" wp14:anchorId="61372B98" wp14:editId="685A8996">
            <wp:extent cx="3705101" cy="2614983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66014" cy="265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4AA8A72" w14:textId="321953DC" w:rsidR="00BF4353" w:rsidRDefault="00E012E4" w:rsidP="00BF4353">
      <w:pPr>
        <w:pStyle w:val="ab"/>
        <w:spacing w:before="0" w:line="360" w:lineRule="auto"/>
        <w:rPr>
          <w:color w:val="auto"/>
          <w:sz w:val="28"/>
          <w:szCs w:val="28"/>
        </w:rPr>
      </w:pPr>
      <w:r>
        <w:rPr>
          <w:noProof/>
          <w:color w:val="auto"/>
          <w:sz w:val="28"/>
          <w:szCs w:val="28"/>
          <w:lang w:eastAsia="ru-RU"/>
        </w:rPr>
        <w:drawing>
          <wp:inline distT="0" distB="0" distL="0" distR="0" wp14:anchorId="78F8B6D6" wp14:editId="35BD169D">
            <wp:extent cx="3637112" cy="2553096"/>
            <wp:effectExtent l="0" t="0" r="1905" b="0"/>
            <wp:docPr id="54" name="Рисунок 54" descr="C:\Users\kosin\Desktop\fc429633-9366-42e2-964b-ac833c7f1b58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kosin\Desktop\fc429633-9366-42e2-964b-ac833c7f1b58.jfif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999" cy="2566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2FC10" w14:textId="4503DF8B" w:rsidR="00E012E4" w:rsidRPr="00BF4353" w:rsidRDefault="00E012E4" w:rsidP="00BF4353">
      <w:pPr>
        <w:pStyle w:val="ab"/>
        <w:spacing w:before="0" w:line="360" w:lineRule="auto"/>
        <w:rPr>
          <w:color w:val="auto"/>
          <w:sz w:val="28"/>
          <w:szCs w:val="28"/>
        </w:rPr>
      </w:pPr>
      <w:r>
        <w:rPr>
          <w:noProof/>
          <w:color w:val="auto"/>
          <w:sz w:val="28"/>
          <w:szCs w:val="28"/>
          <w:lang w:eastAsia="ru-RU"/>
        </w:rPr>
        <w:drawing>
          <wp:inline distT="0" distB="0" distL="0" distR="0" wp14:anchorId="2A0CDF22" wp14:editId="34515C14">
            <wp:extent cx="3635194" cy="2624446"/>
            <wp:effectExtent l="0" t="0" r="3810" b="5080"/>
            <wp:docPr id="55" name="Рисунок 55" descr="C:\Users\kosin\Desktop\4433db6e-cae6-417f-8aed-e8fae70c8fe1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kosin\Desktop\4433db6e-cae6-417f-8aed-e8fae70c8fe1.jfif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436" cy="2634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012E4" w:rsidRPr="00BF4353">
      <w:footerReference w:type="default" r:id="rId2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D8AAD8" w14:textId="77777777" w:rsidR="00AA3BFA" w:rsidRDefault="00AA3BFA" w:rsidP="009D1C69">
      <w:pPr>
        <w:spacing w:after="0" w:line="240" w:lineRule="auto"/>
      </w:pPr>
      <w:r>
        <w:separator/>
      </w:r>
    </w:p>
  </w:endnote>
  <w:endnote w:type="continuationSeparator" w:id="0">
    <w:p w14:paraId="33B53A0F" w14:textId="77777777" w:rsidR="00AA3BFA" w:rsidRDefault="00AA3BFA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432295" w:rsidRPr="009D1C69" w:rsidRDefault="00432295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CDF491" w14:textId="77777777" w:rsidR="00AA3BFA" w:rsidRDefault="00AA3BFA" w:rsidP="009D1C69">
      <w:pPr>
        <w:spacing w:after="0" w:line="240" w:lineRule="auto"/>
      </w:pPr>
      <w:r>
        <w:separator/>
      </w:r>
    </w:p>
  </w:footnote>
  <w:footnote w:type="continuationSeparator" w:id="0">
    <w:p w14:paraId="70C30EA6" w14:textId="77777777" w:rsidR="00AA3BFA" w:rsidRDefault="00AA3BFA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C766D5A"/>
    <w:multiLevelType w:val="hybridMultilevel"/>
    <w:tmpl w:val="DF929B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1003E2"/>
    <w:multiLevelType w:val="hybridMultilevel"/>
    <w:tmpl w:val="B1046A66"/>
    <w:lvl w:ilvl="0" w:tplc="48FC68F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89E243D"/>
    <w:multiLevelType w:val="hybridMultilevel"/>
    <w:tmpl w:val="1BDC1C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0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  <w:num w:numId="10">
    <w:abstractNumId w:val="8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gFAN79T7stAAAA"/>
  </w:docVars>
  <w:rsids>
    <w:rsidRoot w:val="00C7382A"/>
    <w:rsid w:val="00007063"/>
    <w:rsid w:val="0001694A"/>
    <w:rsid w:val="00043109"/>
    <w:rsid w:val="00052C1B"/>
    <w:rsid w:val="000A3ACE"/>
    <w:rsid w:val="000D6FF1"/>
    <w:rsid w:val="00100013"/>
    <w:rsid w:val="00160770"/>
    <w:rsid w:val="001820A2"/>
    <w:rsid w:val="001A05C5"/>
    <w:rsid w:val="001B5F4C"/>
    <w:rsid w:val="001C2369"/>
    <w:rsid w:val="001C442D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917F4"/>
    <w:rsid w:val="002B4670"/>
    <w:rsid w:val="002C1EBC"/>
    <w:rsid w:val="002F3109"/>
    <w:rsid w:val="00301785"/>
    <w:rsid w:val="00326223"/>
    <w:rsid w:val="00327E24"/>
    <w:rsid w:val="003564C4"/>
    <w:rsid w:val="003651F3"/>
    <w:rsid w:val="00370102"/>
    <w:rsid w:val="00386991"/>
    <w:rsid w:val="003876B8"/>
    <w:rsid w:val="003B31F8"/>
    <w:rsid w:val="003C60C2"/>
    <w:rsid w:val="003E5CA2"/>
    <w:rsid w:val="003F0B9C"/>
    <w:rsid w:val="003F31E1"/>
    <w:rsid w:val="00401E8C"/>
    <w:rsid w:val="00432295"/>
    <w:rsid w:val="00444913"/>
    <w:rsid w:val="0045352E"/>
    <w:rsid w:val="00475B60"/>
    <w:rsid w:val="004C7AC6"/>
    <w:rsid w:val="004E17FE"/>
    <w:rsid w:val="00526CF5"/>
    <w:rsid w:val="00545887"/>
    <w:rsid w:val="00555B49"/>
    <w:rsid w:val="005601E3"/>
    <w:rsid w:val="00586D84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6495A"/>
    <w:rsid w:val="00785904"/>
    <w:rsid w:val="00790211"/>
    <w:rsid w:val="00803B6C"/>
    <w:rsid w:val="00815331"/>
    <w:rsid w:val="00816C74"/>
    <w:rsid w:val="008225E8"/>
    <w:rsid w:val="0083762E"/>
    <w:rsid w:val="00837F0D"/>
    <w:rsid w:val="00841259"/>
    <w:rsid w:val="008528B9"/>
    <w:rsid w:val="008704CD"/>
    <w:rsid w:val="00897565"/>
    <w:rsid w:val="008B648B"/>
    <w:rsid w:val="008B6592"/>
    <w:rsid w:val="008C04C9"/>
    <w:rsid w:val="008E5B3E"/>
    <w:rsid w:val="008F38D8"/>
    <w:rsid w:val="00900EC4"/>
    <w:rsid w:val="00914507"/>
    <w:rsid w:val="009208D8"/>
    <w:rsid w:val="009214C8"/>
    <w:rsid w:val="009358EF"/>
    <w:rsid w:val="009500D5"/>
    <w:rsid w:val="009811D6"/>
    <w:rsid w:val="00987DA2"/>
    <w:rsid w:val="009C0BC6"/>
    <w:rsid w:val="009C3304"/>
    <w:rsid w:val="009D1C69"/>
    <w:rsid w:val="009D7738"/>
    <w:rsid w:val="009F01E6"/>
    <w:rsid w:val="00A02B02"/>
    <w:rsid w:val="00A1481D"/>
    <w:rsid w:val="00A52109"/>
    <w:rsid w:val="00A6314F"/>
    <w:rsid w:val="00A800A6"/>
    <w:rsid w:val="00A81B69"/>
    <w:rsid w:val="00A851C8"/>
    <w:rsid w:val="00A86F47"/>
    <w:rsid w:val="00A90A45"/>
    <w:rsid w:val="00AA3BFA"/>
    <w:rsid w:val="00AC0445"/>
    <w:rsid w:val="00AC43AF"/>
    <w:rsid w:val="00AF7B36"/>
    <w:rsid w:val="00B40395"/>
    <w:rsid w:val="00B46468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BF4353"/>
    <w:rsid w:val="00C05166"/>
    <w:rsid w:val="00C31266"/>
    <w:rsid w:val="00C648EE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91375"/>
    <w:rsid w:val="00E012E4"/>
    <w:rsid w:val="00E1766E"/>
    <w:rsid w:val="00E751ED"/>
    <w:rsid w:val="00E96AB0"/>
    <w:rsid w:val="00ED0E5B"/>
    <w:rsid w:val="00ED695C"/>
    <w:rsid w:val="00EE63F8"/>
    <w:rsid w:val="00F51069"/>
    <w:rsid w:val="00F75145"/>
    <w:rsid w:val="00F96FEA"/>
    <w:rsid w:val="00FA5B66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af2">
    <w:name w:val="Body Text"/>
    <w:basedOn w:val="a"/>
    <w:link w:val="af3"/>
    <w:uiPriority w:val="1"/>
    <w:qFormat/>
    <w:rsid w:val="00586D8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f3">
    <w:name w:val="Основной текст Знак"/>
    <w:basedOn w:val="a0"/>
    <w:link w:val="af2"/>
    <w:uiPriority w:val="1"/>
    <w:rsid w:val="00586D8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A8160-DA82-47A8-968E-0EFE24DAD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6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Ксения Косиненко</cp:lastModifiedBy>
  <cp:revision>6</cp:revision>
  <cp:lastPrinted>2020-12-03T14:51:00Z</cp:lastPrinted>
  <dcterms:created xsi:type="dcterms:W3CDTF">2021-10-17T05:49:00Z</dcterms:created>
  <dcterms:modified xsi:type="dcterms:W3CDTF">2024-10-21T18:58:00Z</dcterms:modified>
</cp:coreProperties>
</file>